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1E743" w14:textId="50969784" w:rsidR="000B6066" w:rsidRPr="00E03F83" w:rsidRDefault="006C125B" w:rsidP="006C125B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96"/>
          <w:szCs w:val="96"/>
          <w:lang w:val="en-US"/>
        </w:rPr>
      </w:pPr>
      <w:r w:rsidRPr="00E03F83">
        <w:rPr>
          <w:rFonts w:ascii="Times New Roman" w:hAnsi="Times New Roman" w:cs="Times New Roman"/>
          <w:b/>
          <w:bCs/>
          <w:color w:val="000000" w:themeColor="text1"/>
          <w:sz w:val="96"/>
          <w:szCs w:val="96"/>
          <w:lang w:val="en-US"/>
        </w:rPr>
        <w:t>Git</w:t>
      </w:r>
    </w:p>
    <w:p w14:paraId="3C3F8496" w14:textId="6BCE3BF7" w:rsidR="006C125B" w:rsidRDefault="006C125B" w:rsidP="006C125B">
      <w:pPr>
        <w:rPr>
          <w:lang w:val="en-US"/>
        </w:rPr>
      </w:pPr>
    </w:p>
    <w:p w14:paraId="61DF6BE3" w14:textId="5E84E854" w:rsidR="006C125B" w:rsidRPr="00E03F83" w:rsidRDefault="006C125B" w:rsidP="006C125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E03F83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Commands: - </w:t>
      </w:r>
    </w:p>
    <w:p w14:paraId="2BD1CBD6" w14:textId="2719CF24" w:rsidR="006C125B" w:rsidRDefault="006C125B" w:rsidP="006C125B">
      <w:pPr>
        <w:rPr>
          <w:lang w:val="en-US"/>
        </w:rPr>
      </w:pPr>
    </w:p>
    <w:p w14:paraId="242C50A7" w14:textId="326B8B5C" w:rsidR="00CD08A1" w:rsidRPr="00E03F83" w:rsidRDefault="002339E0" w:rsidP="006C125B">
      <w:pPr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E03F83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You have upload file in first time using this </w:t>
      </w:r>
      <w:proofErr w:type="spellStart"/>
      <w:r w:rsidRPr="00E03F83">
        <w:rPr>
          <w:rFonts w:ascii="Times New Roman" w:hAnsi="Times New Roman" w:cs="Times New Roman"/>
          <w:b/>
          <w:bCs/>
          <w:sz w:val="40"/>
          <w:szCs w:val="40"/>
          <w:lang w:val="en-US"/>
        </w:rPr>
        <w:t>cmd</w:t>
      </w:r>
      <w:proofErr w:type="spellEnd"/>
    </w:p>
    <w:p w14:paraId="62CE0C88" w14:textId="77777777" w:rsidR="002339E0" w:rsidRDefault="002339E0" w:rsidP="006C125B">
      <w:pPr>
        <w:rPr>
          <w:lang w:val="en-US"/>
        </w:rPr>
      </w:pPr>
    </w:p>
    <w:p w14:paraId="6009D5EE" w14:textId="7460F329" w:rsidR="00CD08A1" w:rsidRDefault="00CD08A1" w:rsidP="006C125B">
      <w:pPr>
        <w:rPr>
          <w:lang w:val="en-US"/>
        </w:rPr>
      </w:pPr>
    </w:p>
    <w:p w14:paraId="59026FAD" w14:textId="529ABADE" w:rsidR="002339E0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git </w:t>
      </w:r>
      <w:proofErr w:type="spellStart"/>
      <w:r w:rsidRPr="00CD08A1">
        <w:rPr>
          <w:rFonts w:ascii="Times New Roman" w:hAnsi="Times New Roman" w:cs="Times New Roman"/>
          <w:sz w:val="40"/>
          <w:szCs w:val="40"/>
          <w:lang w:val="en-US"/>
        </w:rPr>
        <w:t>init</w:t>
      </w:r>
      <w:proofErr w:type="spellEnd"/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 (initialize the folder)</w:t>
      </w:r>
    </w:p>
    <w:p w14:paraId="14FFAE94" w14:textId="19F82565" w:rsidR="002339E0" w:rsidRPr="00CD08A1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git remote add origin (paste your repo link)</w:t>
      </w:r>
    </w:p>
    <w:p w14:paraId="4D833616" w14:textId="77777777" w:rsidR="002339E0" w:rsidRPr="00CD08A1" w:rsidRDefault="002339E0" w:rsidP="002339E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0"/>
          <w:szCs w:val="40"/>
        </w:rPr>
      </w:pPr>
      <w:r w:rsidRPr="00CD08A1">
        <w:rPr>
          <w:rFonts w:ascii="Times New Roman" w:hAnsi="Times New Roman" w:cs="Times New Roman"/>
          <w:sz w:val="40"/>
          <w:szCs w:val="40"/>
        </w:rPr>
        <w:t>git config user.name</w:t>
      </w:r>
    </w:p>
    <w:p w14:paraId="3DBEB598" w14:textId="77777777" w:rsidR="002339E0" w:rsidRPr="00CD08A1" w:rsidRDefault="002339E0" w:rsidP="002339E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0"/>
          <w:szCs w:val="40"/>
        </w:rPr>
      </w:pPr>
      <w:r w:rsidRPr="00CD08A1">
        <w:rPr>
          <w:rFonts w:ascii="Times New Roman" w:hAnsi="Times New Roman" w:cs="Times New Roman"/>
          <w:sz w:val="40"/>
          <w:szCs w:val="40"/>
        </w:rPr>
        <w:t xml:space="preserve">git config </w:t>
      </w:r>
      <w:proofErr w:type="spellStart"/>
      <w:r w:rsidRPr="00CD08A1">
        <w:rPr>
          <w:rFonts w:ascii="Times New Roman" w:hAnsi="Times New Roman" w:cs="Times New Roman"/>
          <w:sz w:val="40"/>
          <w:szCs w:val="40"/>
        </w:rPr>
        <w:t>user.email</w:t>
      </w:r>
      <w:proofErr w:type="spellEnd"/>
    </w:p>
    <w:p w14:paraId="58496C9F" w14:textId="77777777" w:rsidR="002339E0" w:rsidRPr="00CD08A1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ls -a (then you can see the file ‘.git’</w:t>
      </w:r>
    </w:p>
    <w:p w14:paraId="13D8F8E4" w14:textId="77777777" w:rsidR="002339E0" w:rsidRPr="00CD08A1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git status (check traced file)</w:t>
      </w:r>
    </w:p>
    <w:p w14:paraId="05D0F03D" w14:textId="77777777" w:rsidR="002339E0" w:rsidRPr="00CD08A1" w:rsidRDefault="002339E0" w:rsidP="002339E0">
      <w:pPr>
        <w:pStyle w:val="ListParagraph"/>
        <w:ind w:firstLine="720"/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file untraced then add file</w:t>
      </w:r>
    </w:p>
    <w:p w14:paraId="3B9D0A7C" w14:textId="77777777" w:rsidR="002339E0" w:rsidRPr="00CD08A1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git add  .     upload all file   </w:t>
      </w:r>
    </w:p>
    <w:p w14:paraId="12A804FA" w14:textId="77777777" w:rsidR="002339E0" w:rsidRPr="00CD08A1" w:rsidRDefault="002339E0" w:rsidP="002339E0">
      <w:pPr>
        <w:pStyle w:val="ListParagraph"/>
        <w:ind w:left="1440" w:firstLine="720"/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or upload one file  </w:t>
      </w:r>
    </w:p>
    <w:p w14:paraId="52D39AB3" w14:textId="77777777" w:rsidR="002339E0" w:rsidRPr="00CD08A1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git add  (file name)</w:t>
      </w:r>
    </w:p>
    <w:p w14:paraId="1AE2A17E" w14:textId="5FBF59AC" w:rsidR="002339E0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git commit -m “any type of word”</w:t>
      </w:r>
    </w:p>
    <w:p w14:paraId="4AE00E59" w14:textId="64EAA061" w:rsidR="002339E0" w:rsidRPr="002339E0" w:rsidRDefault="002339E0" w:rsidP="002339E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0"/>
          <w:szCs w:val="40"/>
        </w:rPr>
      </w:pPr>
      <w:r w:rsidRPr="002339E0">
        <w:rPr>
          <w:rFonts w:ascii="Times New Roman" w:hAnsi="Times New Roman" w:cs="Times New Roman"/>
          <w:sz w:val="40"/>
          <w:szCs w:val="40"/>
        </w:rPr>
        <w:t>git push origin master</w:t>
      </w:r>
      <w:r w:rsidR="002B22B0">
        <w:rPr>
          <w:rFonts w:ascii="Times New Roman" w:hAnsi="Times New Roman" w:cs="Times New Roman"/>
          <w:sz w:val="40"/>
          <w:szCs w:val="40"/>
        </w:rPr>
        <w:t xml:space="preserve"> or main</w:t>
      </w:r>
    </w:p>
    <w:p w14:paraId="035A17CC" w14:textId="77777777" w:rsidR="002339E0" w:rsidRPr="00CD08A1" w:rsidRDefault="002339E0" w:rsidP="002339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git push </w:t>
      </w:r>
    </w:p>
    <w:p w14:paraId="465D54B8" w14:textId="0587F52F" w:rsidR="00CD08A1" w:rsidRDefault="00CD08A1" w:rsidP="006C125B">
      <w:pPr>
        <w:rPr>
          <w:lang w:val="en-US"/>
        </w:rPr>
      </w:pPr>
    </w:p>
    <w:p w14:paraId="4BD5B37C" w14:textId="60538AB7" w:rsidR="00CD08A1" w:rsidRDefault="00CD08A1" w:rsidP="006C125B">
      <w:pPr>
        <w:rPr>
          <w:lang w:val="en-US"/>
        </w:rPr>
      </w:pPr>
    </w:p>
    <w:p w14:paraId="7FFD732E" w14:textId="3938B0B6" w:rsidR="00CD08A1" w:rsidRDefault="00CD08A1" w:rsidP="006C125B">
      <w:pPr>
        <w:rPr>
          <w:lang w:val="en-US"/>
        </w:rPr>
      </w:pPr>
    </w:p>
    <w:p w14:paraId="4EDFF97A" w14:textId="0172A27A" w:rsidR="00CD08A1" w:rsidRDefault="00CD08A1" w:rsidP="006C125B">
      <w:pPr>
        <w:rPr>
          <w:lang w:val="en-US"/>
        </w:rPr>
      </w:pPr>
    </w:p>
    <w:p w14:paraId="25CFDE0A" w14:textId="3285F68F" w:rsidR="00CD08A1" w:rsidRDefault="00CD08A1" w:rsidP="006C125B">
      <w:pPr>
        <w:rPr>
          <w:lang w:val="en-US"/>
        </w:rPr>
      </w:pPr>
    </w:p>
    <w:p w14:paraId="504433D9" w14:textId="6385E422" w:rsidR="00CD08A1" w:rsidRDefault="00CD08A1" w:rsidP="006C125B">
      <w:pPr>
        <w:rPr>
          <w:lang w:val="en-US"/>
        </w:rPr>
      </w:pPr>
    </w:p>
    <w:p w14:paraId="228DDBD9" w14:textId="3929CFBF" w:rsidR="00CD08A1" w:rsidRPr="002339E0" w:rsidRDefault="00CD08A1" w:rsidP="002339E0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2339E0">
        <w:rPr>
          <w:rFonts w:ascii="Times New Roman" w:hAnsi="Times New Roman" w:cs="Times New Roman"/>
          <w:b/>
          <w:bCs/>
          <w:sz w:val="40"/>
          <w:szCs w:val="40"/>
          <w:lang w:val="en-US"/>
        </w:rPr>
        <w:lastRenderedPageBreak/>
        <w:t xml:space="preserve">After upload file and this file any of this change use this </w:t>
      </w:r>
      <w:proofErr w:type="spellStart"/>
      <w:r w:rsidRPr="002339E0">
        <w:rPr>
          <w:rFonts w:ascii="Times New Roman" w:hAnsi="Times New Roman" w:cs="Times New Roman"/>
          <w:b/>
          <w:bCs/>
          <w:sz w:val="40"/>
          <w:szCs w:val="40"/>
          <w:lang w:val="en-US"/>
        </w:rPr>
        <w:t>cmd</w:t>
      </w:r>
      <w:proofErr w:type="spellEnd"/>
    </w:p>
    <w:p w14:paraId="1BA5BBAE" w14:textId="10053EC6" w:rsidR="00F34FD4" w:rsidRPr="00CD08A1" w:rsidRDefault="006C125B" w:rsidP="0041585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git </w:t>
      </w:r>
      <w:proofErr w:type="spellStart"/>
      <w:r w:rsidRPr="00CD08A1">
        <w:rPr>
          <w:rFonts w:ascii="Times New Roman" w:hAnsi="Times New Roman" w:cs="Times New Roman"/>
          <w:sz w:val="40"/>
          <w:szCs w:val="40"/>
          <w:lang w:val="en-US"/>
        </w:rPr>
        <w:t>init</w:t>
      </w:r>
      <w:proofErr w:type="spellEnd"/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="0041585D" w:rsidRPr="00CD08A1">
        <w:rPr>
          <w:rFonts w:ascii="Times New Roman" w:hAnsi="Times New Roman" w:cs="Times New Roman"/>
          <w:sz w:val="40"/>
          <w:szCs w:val="40"/>
          <w:lang w:val="en-US"/>
        </w:rPr>
        <w:t>(initialize the folder)</w:t>
      </w:r>
    </w:p>
    <w:p w14:paraId="0DCDD666" w14:textId="77777777" w:rsidR="0041585D" w:rsidRPr="00CD08A1" w:rsidRDefault="0041585D" w:rsidP="0041585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0"/>
          <w:szCs w:val="40"/>
        </w:rPr>
      </w:pPr>
      <w:r w:rsidRPr="00CD08A1">
        <w:rPr>
          <w:rFonts w:ascii="Times New Roman" w:hAnsi="Times New Roman" w:cs="Times New Roman"/>
          <w:sz w:val="40"/>
          <w:szCs w:val="40"/>
        </w:rPr>
        <w:t>git config user.name</w:t>
      </w:r>
    </w:p>
    <w:p w14:paraId="28FC7B33" w14:textId="14BA855B" w:rsidR="0041585D" w:rsidRPr="002339E0" w:rsidRDefault="0041585D" w:rsidP="002339E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0"/>
          <w:szCs w:val="40"/>
        </w:rPr>
      </w:pPr>
      <w:r w:rsidRPr="00CD08A1">
        <w:rPr>
          <w:rFonts w:ascii="Times New Roman" w:hAnsi="Times New Roman" w:cs="Times New Roman"/>
          <w:sz w:val="40"/>
          <w:szCs w:val="40"/>
        </w:rPr>
        <w:t xml:space="preserve">git config </w:t>
      </w:r>
      <w:proofErr w:type="spellStart"/>
      <w:r w:rsidRPr="00CD08A1">
        <w:rPr>
          <w:rFonts w:ascii="Times New Roman" w:hAnsi="Times New Roman" w:cs="Times New Roman"/>
          <w:sz w:val="40"/>
          <w:szCs w:val="40"/>
        </w:rPr>
        <w:t>user.email</w:t>
      </w:r>
      <w:proofErr w:type="spellEnd"/>
    </w:p>
    <w:p w14:paraId="0B4DBFA1" w14:textId="428F56E4" w:rsidR="0041585D" w:rsidRPr="00CD08A1" w:rsidRDefault="0041585D" w:rsidP="0041585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git status (check traced file)</w:t>
      </w:r>
    </w:p>
    <w:p w14:paraId="77CDAB7A" w14:textId="22940375" w:rsidR="00F34FD4" w:rsidRPr="00CD08A1" w:rsidRDefault="0041585D" w:rsidP="002339E0">
      <w:pPr>
        <w:pStyle w:val="ListParagraph"/>
        <w:ind w:left="1440" w:firstLine="720"/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file untraced then add file</w:t>
      </w:r>
    </w:p>
    <w:p w14:paraId="1E137B69" w14:textId="5D3F7BD2" w:rsidR="00CD08A1" w:rsidRPr="00CD08A1" w:rsidRDefault="0041585D" w:rsidP="00CD08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git add </w:t>
      </w:r>
      <w:r w:rsidR="00CD08A1"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. </w:t>
      </w:r>
      <w:r w:rsidR="00CD08A1"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    upload all file   </w:t>
      </w:r>
    </w:p>
    <w:p w14:paraId="677E0EEA" w14:textId="0D7E21F6" w:rsidR="00CD08A1" w:rsidRPr="00CD08A1" w:rsidRDefault="00CD08A1" w:rsidP="00CD08A1">
      <w:pPr>
        <w:pStyle w:val="ListParagraph"/>
        <w:ind w:left="1440" w:firstLine="720"/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or upload one file  </w:t>
      </w:r>
    </w:p>
    <w:p w14:paraId="60E24D88" w14:textId="3AE997CF" w:rsidR="00CD08A1" w:rsidRPr="00CD08A1" w:rsidRDefault="00CD08A1" w:rsidP="00CD08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git add  (file name)</w:t>
      </w:r>
    </w:p>
    <w:p w14:paraId="2E71B7F1" w14:textId="7BE18B78" w:rsidR="00CD08A1" w:rsidRPr="00CD08A1" w:rsidRDefault="00CD08A1" w:rsidP="00CD08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>git commit -m “any type of word”</w:t>
      </w:r>
    </w:p>
    <w:p w14:paraId="19F18505" w14:textId="54A0223A" w:rsidR="00E75BAF" w:rsidRDefault="00CD08A1" w:rsidP="00E75B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0"/>
          <w:szCs w:val="40"/>
          <w:lang w:val="en-US"/>
        </w:rPr>
      </w:pPr>
      <w:r w:rsidRPr="00CD08A1">
        <w:rPr>
          <w:rFonts w:ascii="Times New Roman" w:hAnsi="Times New Roman" w:cs="Times New Roman"/>
          <w:sz w:val="40"/>
          <w:szCs w:val="40"/>
          <w:lang w:val="en-US"/>
        </w:rPr>
        <w:t xml:space="preserve">git push </w:t>
      </w:r>
    </w:p>
    <w:p w14:paraId="1E4DE583" w14:textId="5D21941B" w:rsidR="00E75BAF" w:rsidRDefault="00E75BAF" w:rsidP="00E75BAF">
      <w:pPr>
        <w:ind w:left="360"/>
        <w:rPr>
          <w:rFonts w:ascii="Times New Roman" w:hAnsi="Times New Roman" w:cs="Times New Roman"/>
          <w:sz w:val="40"/>
          <w:szCs w:val="40"/>
          <w:lang w:val="en-US"/>
        </w:rPr>
      </w:pPr>
    </w:p>
    <w:p w14:paraId="6C3BACCB" w14:textId="4860D18B" w:rsidR="00E75BAF" w:rsidRDefault="00E75BAF" w:rsidP="00E75BAF">
      <w:pPr>
        <w:ind w:left="360"/>
        <w:rPr>
          <w:rFonts w:ascii="Times New Roman" w:hAnsi="Times New Roman" w:cs="Times New Roman"/>
          <w:sz w:val="40"/>
          <w:szCs w:val="40"/>
          <w:lang w:val="en-US"/>
        </w:rPr>
      </w:pPr>
    </w:p>
    <w:p w14:paraId="4553AD9E" w14:textId="3638645C" w:rsidR="00E75BAF" w:rsidRDefault="00E75BAF" w:rsidP="00E75BAF">
      <w:pPr>
        <w:ind w:left="360"/>
        <w:rPr>
          <w:rFonts w:ascii="Times New Roman" w:hAnsi="Times New Roman" w:cs="Times New Roman"/>
          <w:sz w:val="40"/>
          <w:szCs w:val="40"/>
          <w:lang w:val="en-US"/>
        </w:rPr>
      </w:pPr>
    </w:p>
    <w:p w14:paraId="2C6EEEB8" w14:textId="6C18E90F" w:rsidR="00E75BAF" w:rsidRPr="00E75BAF" w:rsidRDefault="00E75BAF" w:rsidP="00E75BAF">
      <w:pPr>
        <w:ind w:left="360"/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</w:pPr>
      <w:r w:rsidRPr="00E75BAF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  <w:t>Advanced Git Commands</w:t>
      </w:r>
    </w:p>
    <w:p w14:paraId="0EAEE38E" w14:textId="3E81E413" w:rsidR="00E75BAF" w:rsidRDefault="00FA3C53" w:rsidP="00E75BAF">
      <w:pPr>
        <w:ind w:left="360"/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g</w:t>
      </w:r>
      <w:r w:rsidR="00E75BAF" w:rsidRPr="00E75BAF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it stash</w:t>
      </w:r>
    </w:p>
    <w:p w14:paraId="12B1D824" w14:textId="15ED75CA" w:rsidR="00E75BAF" w:rsidRDefault="00E75BAF" w:rsidP="00E75BAF">
      <w:pPr>
        <w:ind w:left="360" w:firstLine="360"/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=&gt;</w:t>
      </w:r>
      <w:r w:rsidRPr="00E75BAF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 xml:space="preserve"> to save changes made when they’re not in a state to commit them to a repository</w:t>
      </w:r>
    </w:p>
    <w:p w14:paraId="51CC74B0" w14:textId="386256C9" w:rsidR="00FA3C53" w:rsidRDefault="00FA3C53" w:rsidP="00FA3C53">
      <w:pP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 xml:space="preserve">   </w:t>
      </w:r>
      <w:r w:rsidR="007C7235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g</w:t>
      </w:r>
      <w: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it</w:t>
      </w:r>
      <w:r w:rsidR="007C7235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 xml:space="preserve"> log </w:t>
      </w:r>
    </w:p>
    <w:p w14:paraId="3AD24C58" w14:textId="13E3A8A9" w:rsidR="007C7235" w:rsidRDefault="007C7235" w:rsidP="007C7235">
      <w:pPr>
        <w:ind w:left="720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=&gt; T</w:t>
      </w:r>
      <w:r w:rsidRPr="007C7235">
        <w:rPr>
          <w:rFonts w:ascii="Times New Roman" w:hAnsi="Times New Roman" w:cs="Times New Roman"/>
          <w:sz w:val="40"/>
          <w:szCs w:val="40"/>
          <w:lang w:val="en-US"/>
        </w:rPr>
        <w:t>his help give context and history for a repository</w:t>
      </w:r>
    </w:p>
    <w:p w14:paraId="1FCA0F19" w14:textId="196CE500" w:rsidR="007C7235" w:rsidRDefault="007C7235" w:rsidP="007C7235">
      <w:pPr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 xml:space="preserve">    </w:t>
      </w:r>
      <w:r w:rsidR="007E2BDA">
        <w:rPr>
          <w:rFonts w:ascii="Times New Roman" w:hAnsi="Times New Roman" w:cs="Times New Roman"/>
          <w:sz w:val="40"/>
          <w:szCs w:val="40"/>
          <w:lang w:val="en-US"/>
        </w:rPr>
        <w:t>g</w:t>
      </w:r>
      <w:r>
        <w:rPr>
          <w:rFonts w:ascii="Times New Roman" w:hAnsi="Times New Roman" w:cs="Times New Roman"/>
          <w:sz w:val="40"/>
          <w:szCs w:val="40"/>
          <w:lang w:val="en-US"/>
        </w:rPr>
        <w:t>it rebase</w:t>
      </w:r>
    </w:p>
    <w:p w14:paraId="217C0D8C" w14:textId="71626391" w:rsidR="007C7235" w:rsidRDefault="007C7235" w:rsidP="007C7235">
      <w:pPr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lastRenderedPageBreak/>
        <w:tab/>
        <w:t>=&gt;Takes a set of commits, copies them and stores them outside your repository</w:t>
      </w:r>
    </w:p>
    <w:p w14:paraId="6692A5AA" w14:textId="3ECF0050" w:rsidR="007C7235" w:rsidRPr="007C7235" w:rsidRDefault="007C7235" w:rsidP="007C7235">
      <w:pPr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git revert</w:t>
      </w:r>
    </w:p>
    <w:p w14:paraId="1D427B2B" w14:textId="64C7915E" w:rsidR="007C7235" w:rsidRPr="007C7235" w:rsidRDefault="007C7235" w:rsidP="007C7235">
      <w:pPr>
        <w:pStyle w:val="ListParagraph"/>
        <w:ind w:left="1176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sz w:val="40"/>
          <w:szCs w:val="40"/>
          <w:lang w:val="en-US"/>
        </w:rPr>
        <w:t>=&gt;it help</w:t>
      </w:r>
      <w:r w:rsidR="00013E0F">
        <w:rPr>
          <w:rFonts w:ascii="Times New Roman" w:hAnsi="Times New Roman" w:cs="Times New Roman"/>
          <w:sz w:val="40"/>
          <w:szCs w:val="40"/>
          <w:lang w:val="en-US"/>
        </w:rPr>
        <w:t xml:space="preserve"> you to roll back to the pervious version of the file</w:t>
      </w:r>
    </w:p>
    <w:sectPr w:rsidR="007C7235" w:rsidRPr="007C7235" w:rsidSect="00F94F3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13977"/>
    <w:multiLevelType w:val="hybridMultilevel"/>
    <w:tmpl w:val="F47AA016"/>
    <w:lvl w:ilvl="0" w:tplc="7B6E951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E43C9A"/>
    <w:multiLevelType w:val="hybridMultilevel"/>
    <w:tmpl w:val="A712CB9E"/>
    <w:lvl w:ilvl="0" w:tplc="4BDC93A4">
      <w:numFmt w:val="bullet"/>
      <w:lvlText w:val=""/>
      <w:lvlJc w:val="left"/>
      <w:pPr>
        <w:ind w:left="1176" w:hanging="456"/>
      </w:pPr>
      <w:rPr>
        <w:rFonts w:ascii="Wingdings" w:eastAsiaTheme="minorHAnsi" w:hAnsi="Wingdings" w:cs="Times New Roman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37678829">
    <w:abstractNumId w:val="0"/>
  </w:num>
  <w:num w:numId="2" w16cid:durableId="183789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7Y0sTAwNjQ0NDVS0lEKTi0uzszPAykwrAUAmuzPsCwAAAA="/>
  </w:docVars>
  <w:rsids>
    <w:rsidRoot w:val="006C125B"/>
    <w:rsid w:val="00013E0F"/>
    <w:rsid w:val="000B6066"/>
    <w:rsid w:val="001A5456"/>
    <w:rsid w:val="002339E0"/>
    <w:rsid w:val="002B22B0"/>
    <w:rsid w:val="0041585D"/>
    <w:rsid w:val="006C125B"/>
    <w:rsid w:val="007C7235"/>
    <w:rsid w:val="007E2BDA"/>
    <w:rsid w:val="009A3034"/>
    <w:rsid w:val="00BD250F"/>
    <w:rsid w:val="00CD08A1"/>
    <w:rsid w:val="00E03F83"/>
    <w:rsid w:val="00E75BAF"/>
    <w:rsid w:val="00F34FD4"/>
    <w:rsid w:val="00F35E6C"/>
    <w:rsid w:val="00F85E4F"/>
    <w:rsid w:val="00F94F37"/>
    <w:rsid w:val="00FA3C53"/>
    <w:rsid w:val="00FF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D2713"/>
  <w15:chartTrackingRefBased/>
  <w15:docId w15:val="{76E14BC8-DC5D-42D1-8EEB-67A247D71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1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12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C12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12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12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3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ik Bhadru</dc:creator>
  <cp:keywords/>
  <dc:description/>
  <cp:lastModifiedBy>brijesh Patel</cp:lastModifiedBy>
  <cp:revision>7</cp:revision>
  <dcterms:created xsi:type="dcterms:W3CDTF">2022-06-01T06:35:00Z</dcterms:created>
  <dcterms:modified xsi:type="dcterms:W3CDTF">2022-07-26T02:45:00Z</dcterms:modified>
</cp:coreProperties>
</file>